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44052640a21a70de8f16d6d45565e608774e021"/>
    <w:p>
      <w:pPr>
        <w:pStyle w:val="Heading1"/>
      </w:pPr>
      <w:r>
        <w:t xml:space="preserve">SCHOLARSHIP APPLICATION LETTER FOR DATA SCIENTIST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Johannesburg Data Science Institute (JDSI)</w:t>
      </w:r>
      <w:r>
        <w:br/>
      </w:r>
      <w:r>
        <w:t xml:space="preserve">123 Innovation Avenue</w:t>
      </w:r>
      <w:r>
        <w:br/>
      </w:r>
      <w:r>
        <w:t xml:space="preserve">Sandton, Johannesburg</w:t>
      </w:r>
      <w:r>
        <w:br/>
      </w:r>
      <w:r>
        <w:t xml:space="preserve">South Africa</w:t>
      </w:r>
    </w:p>
    <w:bookmarkStart w:id="20" w:name="Xff6ea0d71329df7429e55ebd9f7ad02394f7a27"/>
    <w:p>
      <w:pPr>
        <w:pStyle w:val="Heading2"/>
      </w:pPr>
      <w:r>
        <w:t xml:space="preserve">Subject: Application for Full Scholarship to Pursue Advanced Studies in Data Science at JDSI</w:t>
      </w:r>
    </w:p>
    <w:p>
      <w:pPr>
        <w:pStyle w:val="FirstParagraph"/>
      </w:pPr>
      <w:r>
        <w:t xml:space="preserve">Dear Scholarship Committee,</w:t>
      </w:r>
    </w:p>
    <w:p>
      <w:pPr>
        <w:pStyle w:val="BodyText"/>
      </w:pPr>
      <w:r>
        <w:t xml:space="preserve">I am writing to express my profound enthusiasm for the prestigious scholarship opportunity offered by the Johannesburg Data Science Institute (JDSI) to support advanced studies in Data Science. As a passionate South African aspiring professional with deep roots in Johannesburg, I am compelled to pursue excellence in this critical field to address the unique challenges and opportunities within our nation, particularly in</w:t>
      </w:r>
      <w:r>
        <w:t xml:space="preserve"> </w:t>
      </w:r>
      <w:r>
        <w:rPr>
          <w:bCs/>
          <w:b/>
        </w:rPr>
        <w:t xml:space="preserve">South Africa Johannesburg</w:t>
      </w:r>
      <w:r>
        <w:t xml:space="preserve">.</w:t>
      </w:r>
    </w:p>
    <w:p>
      <w:pPr>
        <w:pStyle w:val="BodyText"/>
      </w:pPr>
      <w:r>
        <w:t xml:space="preserve">My journey toward becoming a</w:t>
      </w:r>
      <w:r>
        <w:t xml:space="preserve"> </w:t>
      </w:r>
      <w:r>
        <w:rPr>
          <w:bCs/>
          <w:b/>
        </w:rPr>
        <w:t xml:space="preserve">Data Scientist</w:t>
      </w:r>
      <w:r>
        <w:t xml:space="preserve"> </w:t>
      </w:r>
      <w:r>
        <w:t xml:space="preserve">began during my undergraduate studies at the University of the Witwatersrand (Wits), where I majored in Computer Science with a focus on statistical analysis. Witnessing firsthand how data-driven solutions could transform communities in Johannesburg—such as optimizing public transport routes to reduce commute times for residents of Soweto or analyzing healthcare access patterns to improve service delivery—ignited my commitment to this discipline. Johannesburg, as South Africa's economic epicenter and a city grappling with complex urban dynamics, serves as the perfect proving ground for applying data science at scale. I have spent countless hours volunteering with local NGOs like Code for South Africa, where I helped analyze poverty metrics using open-source tools to support policy decisions in Alexandra Township. These experiences cemented my belief that</w:t>
      </w:r>
      <w:r>
        <w:t xml:space="preserve"> </w:t>
      </w:r>
      <w:r>
        <w:rPr>
          <w:bCs/>
          <w:b/>
        </w:rPr>
        <w:t xml:space="preserve">Data Scientist</w:t>
      </w:r>
      <w:r>
        <w:t xml:space="preserve"> </w:t>
      </w:r>
      <w:r>
        <w:t xml:space="preserve">expertise is not merely an academic pursuit but a catalyst for tangible social impact in our communities.</w:t>
      </w:r>
    </w:p>
    <w:p>
      <w:pPr>
        <w:pStyle w:val="BodyText"/>
      </w:pPr>
      <w:r>
        <w:t xml:space="preserve">The urgency of developing local talent in data science cannot be overstated for</w:t>
      </w:r>
      <w:r>
        <w:t xml:space="preserve"> </w:t>
      </w:r>
      <w:r>
        <w:rPr>
          <w:bCs/>
          <w:b/>
        </w:rPr>
        <w:t xml:space="preserve">South Africa Johannesburg</w:t>
      </w:r>
      <w:r>
        <w:t xml:space="preserve">. As the city grapples with issues like infrastructure strain, inequality, and the digital divide, there is a critical shortage of professionals who can harness big data to drive evidence-based solutions. According to the Department of Telecommunications and Postal Services' 2023 report, South Africa requires an estimated 65,000 additional data science professionals by 2030 to meet national development goals. Yet, only a fraction of these roles are filled by locally trained talent. My aspiration is not just to join this growing field but to contribute meaningfully to Johannesburg’s transformation as a smart city and innovation hub. I aim to specialize in urban analytics and social impact modeling—directly addressing challenges like traffic congestion in Sandton, water scarcity management, or unemployment data mapping across informal settlements.</w:t>
      </w:r>
    </w:p>
    <w:p>
      <w:pPr>
        <w:pStyle w:val="BodyText"/>
      </w:pPr>
      <w:r>
        <w:t xml:space="preserve">My academic record reflects this dedication: I graduated with honors (3.8/4.0 GPA) and completed a capstone project analyzing crime patterns in Johannesburg using machine learning algorithms. My model achieved 85% accuracy in predicting high-risk zones, which was presented to the Gauteng Provincial Police Department for potential deployment. This experience taught me that effective data science requires not just technical prowess but cultural context—understanding Johannesburg’s socio-economic fabric is as crucial as understanding Python or TensorFlow. I am particularly drawn to JDSI’s curriculum because it integrates industry partnerships with real-world Johannesburg case studies, such as collaborations with the City of Johannesburg Metropolitan Municipality on their Smart City Initiative. The institute’s focus on ethical AI development aligns perfectly with my vision for technology that serves all South Africans, not just the privileged few.</w:t>
      </w:r>
    </w:p>
    <w:p>
      <w:pPr>
        <w:pStyle w:val="BodyText"/>
      </w:pPr>
      <w:r>
        <w:t xml:space="preserve">This scholarship is pivotal to my academic and professional trajectory. Without financial support, pursuing a master's degree in Data Science at JDSI—a program costing approximately ZAR 350,000—would be financially unfeasible for my family. My parents work in essential services (my father as a nurse at Chris Hani Baragwanath Hospital, my mother as a primary school teacher), and we rely on modest incomes. The scholarship would alleviate this burden while allowing me to fully engage with JDSI’s resources, including access to the Johannesburg Urban Data Platform—a repository of 10+ years of municipal data. More importantly, it would enable me to dedicate time to community projects like mentoring high school students in Alexandra through JDSI’s outreach program, fostering the next generation of South African data scientists.</w:t>
      </w:r>
    </w:p>
    <w:p>
      <w:pPr>
        <w:pStyle w:val="BodyText"/>
      </w:pPr>
      <w:r>
        <w:t xml:space="preserve">Upon completion of my studies, I will return immediately to</w:t>
      </w:r>
      <w:r>
        <w:t xml:space="preserve"> </w:t>
      </w:r>
      <w:r>
        <w:rPr>
          <w:bCs/>
          <w:b/>
        </w:rPr>
        <w:t xml:space="preserve">South Africa Johannesburg</w:t>
      </w:r>
      <w:r>
        <w:t xml:space="preserve"> </w:t>
      </w:r>
      <w:r>
        <w:t xml:space="preserve">to work with public and private sector organizations. My goal is to establish a community-focused analytics unit that partners with the City of Johannesburg’s Data for Development Office, providing free skill-building workshops while developing tools for urban planners. For example, I envision creating an open-source dashboard tracking waste management efficiency across 200+ informal settlements—something that could directly support the municipality’s goal of achieving zero landfill by 2035. My long-term vision is to co-found a Johannesburg-based data science consultancy specializing in socially responsible AI, ensuring that</w:t>
      </w:r>
      <w:r>
        <w:t xml:space="preserve"> </w:t>
      </w:r>
      <w:r>
        <w:rPr>
          <w:bCs/>
          <w:b/>
        </w:rPr>
        <w:t xml:space="preserve">South Africa Johannesburg</w:t>
      </w:r>
      <w:r>
        <w:t xml:space="preserve"> </w:t>
      </w:r>
      <w:r>
        <w:t xml:space="preserve">leads in ethical technology adoption on the African continent.</w:t>
      </w:r>
    </w:p>
    <w:p>
      <w:pPr>
        <w:pStyle w:val="BodyText"/>
      </w:pPr>
      <w:r>
        <w:t xml:space="preserve">I understand that this Scholarship Application Letter represents more than an individual opportunity—it embodies the potential of South African youth to shape our nation’s future. I have consistently demonstrated resilience: balancing studies with community service while navigating economic constraints. My proposal is not merely about personal advancement; it is a commitment to leveraging data science as a tool for equity in Johannesburg and beyond. I am prepared to contribute actively through research, mentorship, and collaboration with JDSI faculty like Dr. Naledi Molefe (whose work on AI-driven healthcare access I deeply admire).</w:t>
      </w:r>
    </w:p>
    <w:p>
      <w:pPr>
        <w:pStyle w:val="BodyText"/>
      </w:pPr>
      <w:r>
        <w:t xml:space="preserve">Thank you for considering my application. I have attached all required documents, including transcripts, a detailed project portfolio, and letters of recommendation from Wits University professors who have witnessed my dedication to data-driven community solutions. I am eager to discuss how my background in Johannesburg’s unique context and passion for</w:t>
      </w:r>
      <w:r>
        <w:t xml:space="preserve"> </w:t>
      </w:r>
      <w:r>
        <w:rPr>
          <w:bCs/>
          <w:b/>
        </w:rPr>
        <w:t xml:space="preserve">Data Scientist</w:t>
      </w:r>
      <w:r>
        <w:t xml:space="preserve"> </w:t>
      </w:r>
      <w:r>
        <w:t xml:space="preserve">innovation align with JDSI’s mission. I welcome the opportunity to interview at your convenience and can be reached at [Your Phone] or [Your Email].</w:t>
      </w:r>
    </w:p>
    <w:p>
      <w:pPr>
        <w:pStyle w:val="BodyText"/>
      </w:pPr>
      <w:r>
        <w:t xml:space="preserve">Sincerely,</w:t>
      </w:r>
    </w:p>
    <w:p>
      <w:pPr>
        <w:pStyle w:val="BodyText"/>
      </w:pPr>
      <w:r>
        <w:t xml:space="preserve">[Your Full Name]</w:t>
      </w:r>
    </w:p>
    <w:p>
      <w:pPr>
        <w:pStyle w:val="BodyText"/>
      </w:pPr>
      <w:r>
        <w:rPr>
          <w:iCs/>
          <w:i/>
        </w:rPr>
        <w:t xml:space="preserve">This Scholarship Application Letter is tailored specifically for the Data Scientist program at Johannesburg Data Science Institute, reflecting a deep commitment to transforming</w:t>
      </w:r>
      <w:r>
        <w:rPr>
          <w:iCs/>
          <w:i/>
        </w:rPr>
        <w:t xml:space="preserve"> </w:t>
      </w:r>
      <w:r>
        <w:rPr>
          <w:bCs/>
          <w:b/>
          <w:iCs/>
          <w:i/>
        </w:rPr>
        <w:t xml:space="preserve">South Africa Johannesburg</w:t>
      </w:r>
      <w:r>
        <w:rPr>
          <w:iCs/>
          <w:i/>
        </w:rPr>
        <w:t xml:space="preserve"> </w:t>
      </w:r>
      <w:r>
        <w:rPr>
          <w:iCs/>
          <w:i/>
        </w:rPr>
        <w:t xml:space="preserve">through ethical data sc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3T23:47:13Z</dcterms:created>
  <dcterms:modified xsi:type="dcterms:W3CDTF">2026-07-23T23:47:13Z</dcterms:modified>
</cp:coreProperties>
</file>

<file path=docProps/custom.xml><?xml version="1.0" encoding="utf-8"?>
<Properties xmlns="http://schemas.openxmlformats.org/officeDocument/2006/custom-properties" xmlns:vt="http://schemas.openxmlformats.org/officeDocument/2006/docPropsVTypes"/>
</file>